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C146B" w14:textId="77777777" w:rsidR="00F82463" w:rsidRDefault="00F82463" w:rsidP="00F82463">
      <w:bookmarkStart w:id="0" w:name="_GoBack"/>
      <w:bookmarkEnd w:id="0"/>
      <w:r w:rsidRPr="00F8246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614668" wp14:editId="40D6E38A">
                <wp:simplePos x="0" y="0"/>
                <wp:positionH relativeFrom="margin">
                  <wp:align>left</wp:align>
                </wp:positionH>
                <wp:positionV relativeFrom="paragraph">
                  <wp:posOffset>-495300</wp:posOffset>
                </wp:positionV>
                <wp:extent cx="5629275" cy="1085850"/>
                <wp:effectExtent l="0" t="0" r="0" b="0"/>
                <wp:wrapNone/>
                <wp:docPr id="9" name="Title 8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5629275" cy="1085850"/>
                        </a:xfrm>
                        <a:prstGeom prst="rect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EE40438" w14:textId="7C45D9B8" w:rsidR="00F82463" w:rsidRPr="002B1720" w:rsidRDefault="00F82463" w:rsidP="00F82463">
                            <w:pPr>
                              <w:pStyle w:val="NormalWeb"/>
                              <w:spacing w:before="0" w:beforeAutospacing="0" w:after="0" w:afterAutospacing="0" w:line="216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538135" w:themeColor="accent6" w:themeShade="BF"/>
                                <w:sz w:val="18"/>
                              </w:rPr>
                            </w:pPr>
                            <w:r w:rsidRPr="002B172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>Sp</w:t>
                            </w:r>
                            <w:r w:rsidR="007A63D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 xml:space="preserve">ecial </w:t>
                            </w:r>
                            <w:r w:rsidRPr="002B172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>Ed</w:t>
                            </w:r>
                            <w:r w:rsidR="007A63D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>ucation</w:t>
                            </w:r>
                            <w:r w:rsidRPr="002B172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 xml:space="preserve"> Finance</w:t>
                            </w:r>
                            <w:r w:rsidRPr="002B172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br/>
                            </w:r>
                            <w:r w:rsidRPr="002B1720">
                              <w:rPr>
                                <w:rFonts w:ascii="Tahoma" w:eastAsia="Adobe Gothic Std B" w:hAnsi="Tahoma" w:cs="Tahoma"/>
                                <w:b/>
                                <w:bCs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>THE</w:t>
                            </w:r>
                            <w:r w:rsidRPr="002B1720">
                              <w:rPr>
                                <w:rFonts w:ascii="Tahoma" w:eastAsia="Adobe Gothic Std B" w:hAnsi="Tahoma" w:cs="Tahoma"/>
                                <w:b/>
                                <w:color w:val="538135" w:themeColor="accent6" w:themeShade="BF"/>
                                <w:kern w:val="24"/>
                                <w:sz w:val="56"/>
                                <w:szCs w:val="108"/>
                              </w:rPr>
                              <w:t xml:space="preserve"> Takeaway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14668" id="Title 8" o:spid="_x0000_s1026" style="position:absolute;margin-left:0;margin-top:-39pt;width:443.25pt;height:85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" filled="f" stroked="f">
                <v:shadow on="t" color="black" opacity="26214f" origin="-.5,-.5" offset=".74836mm,.74836mm"/>
                <o:lock v:ext="edit" grouping="t"/>
                <v:textbox>
                  <w:txbxContent>
                    <w:p w14:paraId="0EE40438" w14:textId="7C45D9B8" w:rsidR="00F82463" w:rsidRPr="002B1720" w:rsidRDefault="00F82463" w:rsidP="00F82463">
                      <w:pPr>
                        <w:pStyle w:val="NormalWeb"/>
                        <w:spacing w:before="0" w:beforeAutospacing="0" w:after="0" w:afterAutospacing="0" w:line="216" w:lineRule="auto"/>
                        <w:jc w:val="center"/>
                        <w:rPr>
                          <w:rFonts w:ascii="Tahoma" w:hAnsi="Tahoma" w:cs="Tahoma"/>
                          <w:b/>
                          <w:color w:val="538135" w:themeColor="accent6" w:themeShade="BF"/>
                          <w:sz w:val="18"/>
                        </w:rPr>
                      </w:pPr>
                      <w:r w:rsidRPr="002B172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>Sp</w:t>
                      </w:r>
                      <w:r w:rsidR="007A63D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 xml:space="preserve">ecial </w:t>
                      </w:r>
                      <w:r w:rsidRPr="002B172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>Ed</w:t>
                      </w:r>
                      <w:r w:rsidR="007A63D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>ucation</w:t>
                      </w:r>
                      <w:r w:rsidRPr="002B172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 xml:space="preserve"> Finance</w:t>
                      </w:r>
                      <w:r w:rsidRPr="002B172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br/>
                      </w:r>
                      <w:r w:rsidRPr="002B1720">
                        <w:rPr>
                          <w:rFonts w:ascii="Tahoma" w:eastAsia="Adobe Gothic Std B" w:hAnsi="Tahoma" w:cs="Tahoma"/>
                          <w:b/>
                          <w:bCs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>THE</w:t>
                      </w:r>
                      <w:r w:rsidRPr="002B1720">
                        <w:rPr>
                          <w:rFonts w:ascii="Tahoma" w:eastAsia="Adobe Gothic Std B" w:hAnsi="Tahoma" w:cs="Tahoma"/>
                          <w:b/>
                          <w:color w:val="538135" w:themeColor="accent6" w:themeShade="BF"/>
                          <w:kern w:val="24"/>
                          <w:sz w:val="56"/>
                          <w:szCs w:val="108"/>
                        </w:rPr>
                        <w:t xml:space="preserve"> Takeawa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F8007E" w14:textId="77777777" w:rsidR="00F82463" w:rsidRDefault="00F82463" w:rsidP="00F82463"/>
    <w:p w14:paraId="0B37E7C0" w14:textId="77777777" w:rsidR="007F2BCE" w:rsidRPr="00F82463" w:rsidRDefault="002B1720" w:rsidP="00F82463">
      <w:pPr>
        <w:jc w:val="center"/>
        <w:rPr>
          <w:sz w:val="36"/>
        </w:rPr>
      </w:pPr>
      <w:r w:rsidRPr="00F82463">
        <w:rPr>
          <w:sz w:val="36"/>
        </w:rPr>
        <w:t xml:space="preserve">Thinking about today’s content, discussion and exercises what is </w:t>
      </w:r>
      <w:r w:rsidRPr="00F82463">
        <w:rPr>
          <w:b/>
          <w:bCs/>
          <w:sz w:val="36"/>
          <w:u w:val="single"/>
        </w:rPr>
        <w:t>one</w:t>
      </w:r>
      <w:r w:rsidRPr="00F82463">
        <w:rPr>
          <w:sz w:val="36"/>
        </w:rPr>
        <w:t xml:space="preserve"> impactful thing</w:t>
      </w:r>
      <w:r w:rsidR="00F82463">
        <w:rPr>
          <w:sz w:val="36"/>
        </w:rPr>
        <w:t xml:space="preserve"> </w:t>
      </w:r>
      <w:r w:rsidRPr="00F82463">
        <w:rPr>
          <w:sz w:val="36"/>
        </w:rPr>
        <w:t>you will commit to doing in the coming school year?</w:t>
      </w:r>
    </w:p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10350"/>
      </w:tblGrid>
      <w:tr w:rsidR="00F82463" w14:paraId="0D3E65BF" w14:textId="77777777" w:rsidTr="002B1720">
        <w:trPr>
          <w:trHeight w:val="432"/>
        </w:trPr>
        <w:tc>
          <w:tcPr>
            <w:tcW w:w="10350" w:type="dxa"/>
          </w:tcPr>
          <w:p w14:paraId="7AC25B88" w14:textId="77777777" w:rsidR="00F82463" w:rsidRDefault="00F82463"/>
        </w:tc>
      </w:tr>
      <w:tr w:rsidR="00F82463" w14:paraId="6F85E8F3" w14:textId="77777777" w:rsidTr="002B1720">
        <w:trPr>
          <w:trHeight w:val="432"/>
        </w:trPr>
        <w:tc>
          <w:tcPr>
            <w:tcW w:w="10350" w:type="dxa"/>
          </w:tcPr>
          <w:p w14:paraId="2DD2153F" w14:textId="77777777" w:rsidR="00F82463" w:rsidRDefault="00F82463"/>
        </w:tc>
      </w:tr>
      <w:tr w:rsidR="00F82463" w14:paraId="569BA608" w14:textId="77777777" w:rsidTr="002B1720">
        <w:trPr>
          <w:trHeight w:val="432"/>
        </w:trPr>
        <w:tc>
          <w:tcPr>
            <w:tcW w:w="10350" w:type="dxa"/>
          </w:tcPr>
          <w:p w14:paraId="7F46B506" w14:textId="77777777" w:rsidR="00F82463" w:rsidRDefault="00F82463"/>
        </w:tc>
      </w:tr>
      <w:tr w:rsidR="00F82463" w14:paraId="4BCBC0A8" w14:textId="77777777" w:rsidTr="002B1720">
        <w:trPr>
          <w:trHeight w:val="432"/>
        </w:trPr>
        <w:tc>
          <w:tcPr>
            <w:tcW w:w="10350" w:type="dxa"/>
          </w:tcPr>
          <w:p w14:paraId="2C3D6EAD" w14:textId="77777777" w:rsidR="00F82463" w:rsidRDefault="00F82463"/>
        </w:tc>
      </w:tr>
      <w:tr w:rsidR="00F82463" w14:paraId="4EFD8F44" w14:textId="77777777" w:rsidTr="002B1720">
        <w:trPr>
          <w:trHeight w:val="432"/>
        </w:trPr>
        <w:tc>
          <w:tcPr>
            <w:tcW w:w="10350" w:type="dxa"/>
          </w:tcPr>
          <w:p w14:paraId="62AAD6C1" w14:textId="77777777" w:rsidR="00F82463" w:rsidRDefault="00F82463"/>
        </w:tc>
      </w:tr>
      <w:tr w:rsidR="00F82463" w14:paraId="47E0C0F1" w14:textId="77777777" w:rsidTr="002B1720">
        <w:trPr>
          <w:trHeight w:val="432"/>
        </w:trPr>
        <w:tc>
          <w:tcPr>
            <w:tcW w:w="10350" w:type="dxa"/>
          </w:tcPr>
          <w:p w14:paraId="706E05C8" w14:textId="77777777" w:rsidR="00F82463" w:rsidRDefault="00F82463"/>
        </w:tc>
      </w:tr>
      <w:tr w:rsidR="00F82463" w14:paraId="5EC33D9E" w14:textId="77777777" w:rsidTr="002B1720">
        <w:trPr>
          <w:trHeight w:val="432"/>
        </w:trPr>
        <w:tc>
          <w:tcPr>
            <w:tcW w:w="10350" w:type="dxa"/>
          </w:tcPr>
          <w:p w14:paraId="1456BDFD" w14:textId="77777777" w:rsidR="00F82463" w:rsidRDefault="00F82463"/>
        </w:tc>
      </w:tr>
      <w:tr w:rsidR="00F82463" w14:paraId="74CC8265" w14:textId="77777777" w:rsidTr="002B1720">
        <w:trPr>
          <w:trHeight w:val="432"/>
        </w:trPr>
        <w:tc>
          <w:tcPr>
            <w:tcW w:w="10350" w:type="dxa"/>
          </w:tcPr>
          <w:p w14:paraId="031FC4C6" w14:textId="77777777" w:rsidR="00F82463" w:rsidRDefault="00F82463"/>
        </w:tc>
      </w:tr>
      <w:tr w:rsidR="00F82463" w14:paraId="4D70435A" w14:textId="77777777" w:rsidTr="002B1720">
        <w:trPr>
          <w:trHeight w:val="432"/>
        </w:trPr>
        <w:tc>
          <w:tcPr>
            <w:tcW w:w="10350" w:type="dxa"/>
          </w:tcPr>
          <w:p w14:paraId="64B34BCF" w14:textId="77777777" w:rsidR="00F82463" w:rsidRDefault="00F82463"/>
        </w:tc>
      </w:tr>
      <w:tr w:rsidR="00F82463" w14:paraId="09798247" w14:textId="77777777" w:rsidTr="002B1720">
        <w:trPr>
          <w:trHeight w:val="432"/>
        </w:trPr>
        <w:tc>
          <w:tcPr>
            <w:tcW w:w="10350" w:type="dxa"/>
          </w:tcPr>
          <w:p w14:paraId="66D4B6E6" w14:textId="77777777" w:rsidR="00F82463" w:rsidRDefault="00F82463"/>
        </w:tc>
      </w:tr>
      <w:tr w:rsidR="00F82463" w14:paraId="1015D0A0" w14:textId="77777777" w:rsidTr="002B1720">
        <w:trPr>
          <w:trHeight w:val="432"/>
        </w:trPr>
        <w:tc>
          <w:tcPr>
            <w:tcW w:w="10350" w:type="dxa"/>
          </w:tcPr>
          <w:p w14:paraId="1587A6C7" w14:textId="77777777" w:rsidR="00F82463" w:rsidRDefault="00F82463"/>
        </w:tc>
      </w:tr>
      <w:tr w:rsidR="002B1720" w14:paraId="55BDE424" w14:textId="77777777" w:rsidTr="002B1720">
        <w:trPr>
          <w:trHeight w:val="432"/>
        </w:trPr>
        <w:tc>
          <w:tcPr>
            <w:tcW w:w="10350" w:type="dxa"/>
          </w:tcPr>
          <w:p w14:paraId="2FF143AC" w14:textId="77777777" w:rsidR="002B1720" w:rsidRDefault="002B1720"/>
        </w:tc>
      </w:tr>
      <w:tr w:rsidR="002B1720" w14:paraId="47172008" w14:textId="77777777" w:rsidTr="002B1720">
        <w:trPr>
          <w:trHeight w:val="432"/>
        </w:trPr>
        <w:tc>
          <w:tcPr>
            <w:tcW w:w="10350" w:type="dxa"/>
          </w:tcPr>
          <w:p w14:paraId="70E61DEE" w14:textId="77777777" w:rsidR="002B1720" w:rsidRDefault="002B1720"/>
        </w:tc>
      </w:tr>
      <w:tr w:rsidR="002B1720" w14:paraId="49F91FDE" w14:textId="77777777" w:rsidTr="002B1720">
        <w:trPr>
          <w:trHeight w:val="432"/>
        </w:trPr>
        <w:tc>
          <w:tcPr>
            <w:tcW w:w="10350" w:type="dxa"/>
          </w:tcPr>
          <w:p w14:paraId="5D34B463" w14:textId="77777777" w:rsidR="002B1720" w:rsidRDefault="002B1720"/>
        </w:tc>
      </w:tr>
      <w:tr w:rsidR="002B1720" w14:paraId="74FEC803" w14:textId="77777777" w:rsidTr="002B1720">
        <w:trPr>
          <w:trHeight w:val="432"/>
        </w:trPr>
        <w:tc>
          <w:tcPr>
            <w:tcW w:w="10350" w:type="dxa"/>
          </w:tcPr>
          <w:p w14:paraId="754862AF" w14:textId="77777777" w:rsidR="002B1720" w:rsidRDefault="002B1720"/>
        </w:tc>
      </w:tr>
      <w:tr w:rsidR="002B1720" w14:paraId="17928E1B" w14:textId="77777777" w:rsidTr="002B1720">
        <w:trPr>
          <w:trHeight w:val="432"/>
        </w:trPr>
        <w:tc>
          <w:tcPr>
            <w:tcW w:w="10350" w:type="dxa"/>
          </w:tcPr>
          <w:p w14:paraId="6D4BFF6B" w14:textId="77777777" w:rsidR="002B1720" w:rsidRDefault="002B1720"/>
        </w:tc>
      </w:tr>
      <w:tr w:rsidR="002B1720" w14:paraId="14321A66" w14:textId="77777777" w:rsidTr="002B1720">
        <w:trPr>
          <w:trHeight w:val="432"/>
        </w:trPr>
        <w:tc>
          <w:tcPr>
            <w:tcW w:w="10350" w:type="dxa"/>
          </w:tcPr>
          <w:p w14:paraId="6C625A61" w14:textId="77777777" w:rsidR="002B1720" w:rsidRDefault="002B1720"/>
        </w:tc>
      </w:tr>
      <w:tr w:rsidR="002B1720" w14:paraId="5E2FFB8E" w14:textId="77777777" w:rsidTr="002B1720">
        <w:trPr>
          <w:trHeight w:val="432"/>
        </w:trPr>
        <w:tc>
          <w:tcPr>
            <w:tcW w:w="10350" w:type="dxa"/>
          </w:tcPr>
          <w:p w14:paraId="612B88E7" w14:textId="77777777" w:rsidR="002B1720" w:rsidRDefault="002B1720"/>
        </w:tc>
      </w:tr>
      <w:tr w:rsidR="002B1720" w14:paraId="2D66EBA2" w14:textId="77777777" w:rsidTr="002B1720">
        <w:trPr>
          <w:trHeight w:val="432"/>
        </w:trPr>
        <w:tc>
          <w:tcPr>
            <w:tcW w:w="10350" w:type="dxa"/>
          </w:tcPr>
          <w:p w14:paraId="71D2572A" w14:textId="77777777" w:rsidR="002B1720" w:rsidRDefault="002B1720"/>
        </w:tc>
      </w:tr>
      <w:tr w:rsidR="002B1720" w14:paraId="6CC927FA" w14:textId="77777777" w:rsidTr="002B1720">
        <w:trPr>
          <w:trHeight w:val="432"/>
        </w:trPr>
        <w:tc>
          <w:tcPr>
            <w:tcW w:w="10350" w:type="dxa"/>
          </w:tcPr>
          <w:p w14:paraId="606A659D" w14:textId="77777777" w:rsidR="002B1720" w:rsidRDefault="002B1720"/>
        </w:tc>
      </w:tr>
      <w:tr w:rsidR="002B1720" w14:paraId="7B29FB91" w14:textId="77777777" w:rsidTr="002B1720">
        <w:trPr>
          <w:trHeight w:val="432"/>
        </w:trPr>
        <w:tc>
          <w:tcPr>
            <w:tcW w:w="10350" w:type="dxa"/>
          </w:tcPr>
          <w:p w14:paraId="7C0F89E4" w14:textId="77777777" w:rsidR="002B1720" w:rsidRDefault="002B1720"/>
        </w:tc>
      </w:tr>
      <w:tr w:rsidR="002B1720" w14:paraId="144E7E44" w14:textId="77777777" w:rsidTr="002B1720">
        <w:trPr>
          <w:trHeight w:val="432"/>
        </w:trPr>
        <w:tc>
          <w:tcPr>
            <w:tcW w:w="10350" w:type="dxa"/>
          </w:tcPr>
          <w:p w14:paraId="14A4E0BD" w14:textId="77777777" w:rsidR="002B1720" w:rsidRDefault="002B1720">
            <w:r>
              <w:t>Name:</w:t>
            </w:r>
          </w:p>
        </w:tc>
      </w:tr>
      <w:tr w:rsidR="002B1720" w14:paraId="4078C626" w14:textId="77777777" w:rsidTr="002B1720">
        <w:trPr>
          <w:trHeight w:val="432"/>
        </w:trPr>
        <w:tc>
          <w:tcPr>
            <w:tcW w:w="10350" w:type="dxa"/>
          </w:tcPr>
          <w:p w14:paraId="224EB4BF" w14:textId="77777777" w:rsidR="002B1720" w:rsidRDefault="002B1720">
            <w:r>
              <w:t>Charter:</w:t>
            </w:r>
          </w:p>
        </w:tc>
      </w:tr>
      <w:tr w:rsidR="002B1720" w14:paraId="339CAB17" w14:textId="77777777" w:rsidTr="002B1720">
        <w:trPr>
          <w:trHeight w:val="432"/>
        </w:trPr>
        <w:tc>
          <w:tcPr>
            <w:tcW w:w="10350" w:type="dxa"/>
          </w:tcPr>
          <w:p w14:paraId="74567392" w14:textId="77777777" w:rsidR="002B1720" w:rsidRDefault="002B1720">
            <w:r>
              <w:t>Email:</w:t>
            </w:r>
          </w:p>
        </w:tc>
      </w:tr>
    </w:tbl>
    <w:p w14:paraId="1C5C5F5C" w14:textId="77777777" w:rsidR="00F82463" w:rsidRPr="00F82463" w:rsidRDefault="00F82463" w:rsidP="00F82463">
      <w:pPr>
        <w:spacing w:after="0" w:line="240" w:lineRule="auto"/>
        <w:rPr>
          <w:sz w:val="18"/>
          <w:szCs w:val="18"/>
        </w:rPr>
      </w:pPr>
    </w:p>
    <w:p w14:paraId="1EC30346" w14:textId="77777777" w:rsidR="00F82463" w:rsidRDefault="00F82463"/>
    <w:sectPr w:rsidR="00F82463" w:rsidSect="00F82463">
      <w:pgSz w:w="12240" w:h="15840"/>
      <w:pgMar w:top="1440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B9577F"/>
    <w:multiLevelType w:val="hybridMultilevel"/>
    <w:tmpl w:val="E3245C96"/>
    <w:lvl w:ilvl="0" w:tplc="78640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E669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B2A6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0414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D27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6C97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AF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0234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42E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bawNDQwNzQwNTNV0lEKTi0uzszPAykwrgUAHrTX6SwAAAA="/>
  </w:docVars>
  <w:rsids>
    <w:rsidRoot w:val="00F82463"/>
    <w:rsid w:val="002B1720"/>
    <w:rsid w:val="00753137"/>
    <w:rsid w:val="007A63D0"/>
    <w:rsid w:val="007F2BCE"/>
    <w:rsid w:val="00837CE2"/>
    <w:rsid w:val="00B032CC"/>
    <w:rsid w:val="00C311B6"/>
    <w:rsid w:val="00E63F36"/>
    <w:rsid w:val="00F82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8AD1"/>
  <w15:chartTrackingRefBased/>
  <w15:docId w15:val="{74670808-CA8F-453E-9AA5-73DA74FCF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246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82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2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4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26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152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428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Dorado County Office of Education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teponovich</dc:creator>
  <cp:keywords/>
  <dc:description/>
  <cp:lastModifiedBy>Robert Steponovich</cp:lastModifiedBy>
  <cp:revision>4</cp:revision>
  <cp:lastPrinted>2017-07-22T02:34:00Z</cp:lastPrinted>
  <dcterms:created xsi:type="dcterms:W3CDTF">2019-07-12T18:41:00Z</dcterms:created>
  <dcterms:modified xsi:type="dcterms:W3CDTF">2019-07-13T17:13:00Z</dcterms:modified>
</cp:coreProperties>
</file>